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  <w:bookmarkStart w:id="0" w:name="_GoBack"/>
      <w:bookmarkEnd w:id="0"/>
    </w:p>
    <w:p w14:paraId="342E3C75" w14:textId="77777777" w:rsidR="00565B27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6852ED6A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FULL PAPER</w:t>
      </w:r>
      <w:r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506AFA70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C0E5BA8" w14:textId="77777777" w:rsidR="0067127A" w:rsidRPr="00941F4A" w:rsidRDefault="0067127A" w:rsidP="0067127A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>Please fill in this document and send it by email (as attachment) to</w:t>
      </w:r>
      <w:r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14:paraId="2DDF3352" w14:textId="77777777" w:rsidR="0067127A" w:rsidRPr="00941F4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7127A" w:rsidRPr="00941F4A" w14:paraId="4A81AEAF" w14:textId="77777777" w:rsidTr="004B7AB4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14:paraId="66C08ADB" w14:textId="77777777" w:rsidR="0067127A" w:rsidRDefault="0067127A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</w:p>
          <w:p w14:paraId="039BEB00" w14:textId="77777777" w:rsidR="0067127A" w:rsidRPr="00A23E2E" w:rsidRDefault="0067127A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RATEGICA 2018</w:t>
            </w:r>
          </w:p>
          <w:p w14:paraId="0F9300A5" w14:textId="77777777" w:rsidR="0067127A" w:rsidRDefault="0067127A" w:rsidP="004B7AB4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23E2E">
              <w:rPr>
                <w:b/>
                <w:bCs/>
                <w:color w:val="000000" w:themeColor="text1"/>
                <w:sz w:val="28"/>
                <w:szCs w:val="28"/>
              </w:rPr>
              <w:t>Challenging the Status Quo in Management and Economics</w:t>
            </w:r>
          </w:p>
          <w:p w14:paraId="158C82C6" w14:textId="77777777" w:rsidR="0067127A" w:rsidRPr="00A23E2E" w:rsidRDefault="0067127A" w:rsidP="004B7AB4">
            <w:pPr>
              <w:pStyle w:val="p1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67127A" w:rsidRPr="00941F4A" w14:paraId="568D407A" w14:textId="77777777" w:rsidTr="004B7AB4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6C1757B9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67127A" w:rsidRPr="00941F4A" w14:paraId="144D3146" w14:textId="77777777" w:rsidTr="004B7AB4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03EF744C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67127A" w:rsidRPr="00941F4A" w14:paraId="6078FF78" w14:textId="77777777" w:rsidTr="004B7AB4">
        <w:tc>
          <w:tcPr>
            <w:tcW w:w="9016" w:type="dxa"/>
          </w:tcPr>
          <w:p w14:paraId="7067FD9A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5F9EF00F" w14:textId="77777777" w:rsidTr="004B7AB4">
        <w:tc>
          <w:tcPr>
            <w:tcW w:w="9016" w:type="dxa"/>
          </w:tcPr>
          <w:p w14:paraId="1CED889F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2CC7F991" w14:textId="77777777" w:rsidTr="004B7AB4">
        <w:tc>
          <w:tcPr>
            <w:tcW w:w="9016" w:type="dxa"/>
          </w:tcPr>
          <w:p w14:paraId="6F6C676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2A606B8F" w14:textId="77777777" w:rsidTr="004B7AB4">
        <w:tc>
          <w:tcPr>
            <w:tcW w:w="9016" w:type="dxa"/>
          </w:tcPr>
          <w:p w14:paraId="0EBE0206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554F36E7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500B1C73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67127A" w:rsidRPr="00941F4A" w14:paraId="460D9190" w14:textId="77777777" w:rsidTr="004B7AB4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5AFA0E90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67127A" w:rsidRPr="00941F4A" w14:paraId="485724EC" w14:textId="77777777" w:rsidTr="004B7AB4">
        <w:tc>
          <w:tcPr>
            <w:tcW w:w="9016" w:type="dxa"/>
          </w:tcPr>
          <w:p w14:paraId="119626B2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245F7A97" w14:textId="77777777" w:rsidTr="004B7AB4">
        <w:tc>
          <w:tcPr>
            <w:tcW w:w="9016" w:type="dxa"/>
          </w:tcPr>
          <w:p w14:paraId="52305CA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4A49FBB4" w14:textId="77777777" w:rsidTr="004B7AB4">
        <w:tc>
          <w:tcPr>
            <w:tcW w:w="9016" w:type="dxa"/>
          </w:tcPr>
          <w:p w14:paraId="7DEEB95C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178F76C4" w14:textId="77777777" w:rsidTr="004B7AB4">
        <w:tc>
          <w:tcPr>
            <w:tcW w:w="9016" w:type="dxa"/>
          </w:tcPr>
          <w:p w14:paraId="1349F6D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2DAEBFEF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75CBFCD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67127A" w:rsidRPr="00941F4A" w14:paraId="14E59FDA" w14:textId="77777777" w:rsidTr="004B7AB4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405FDC8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67127A" w:rsidRPr="00941F4A" w14:paraId="44E3E4EF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4832188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27DC0B39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75D28242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12B14E66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3FA75D41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61913C4D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371952FB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2C07F979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1BC33D0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</w:tbl>
    <w:p w14:paraId="6EB786F7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11C1995C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6962E842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 xml:space="preserve">Please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p w14:paraId="127514A8" w14:textId="77777777" w:rsidR="0067127A" w:rsidRPr="00941F4A" w:rsidRDefault="0067127A" w:rsidP="0067127A">
      <w:pPr>
        <w:rPr>
          <w:rFonts w:asciiTheme="minorHAnsi" w:hAnsiTheme="minorHAnsi" w:cstheme="minorHAnsi"/>
          <w:noProof/>
          <w:sz w:val="22"/>
          <w:szCs w:val="22"/>
        </w:rPr>
      </w:pP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67127A" w:rsidRPr="00941F4A" w14:paraId="1EE0E018" w14:textId="77777777" w:rsidTr="004B7AB4">
        <w:tc>
          <w:tcPr>
            <w:tcW w:w="918" w:type="dxa"/>
            <w:shd w:val="clear" w:color="auto" w:fill="C6D9F1" w:themeFill="text2" w:themeFillTint="33"/>
          </w:tcPr>
          <w:p w14:paraId="411E60B7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14:paraId="45711935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GENERAL TRACKS</w:t>
            </w:r>
          </w:p>
        </w:tc>
      </w:tr>
      <w:tr w:rsidR="0067127A" w:rsidRPr="00941F4A" w14:paraId="736C5C11" w14:textId="77777777" w:rsidTr="004B7AB4">
        <w:tc>
          <w:tcPr>
            <w:tcW w:w="918" w:type="dxa"/>
          </w:tcPr>
          <w:p w14:paraId="3401CA64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3BE37B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Economics</w:t>
            </w:r>
          </w:p>
        </w:tc>
      </w:tr>
      <w:tr w:rsidR="0067127A" w:rsidRPr="00941F4A" w14:paraId="72574A75" w14:textId="77777777" w:rsidTr="004B7AB4">
        <w:tc>
          <w:tcPr>
            <w:tcW w:w="918" w:type="dxa"/>
          </w:tcPr>
          <w:p w14:paraId="1F14EA4B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06D0B4D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Finance and Banking</w:t>
            </w:r>
          </w:p>
        </w:tc>
      </w:tr>
      <w:tr w:rsidR="0067127A" w:rsidRPr="00941F4A" w14:paraId="5A6063B7" w14:textId="77777777" w:rsidTr="004B7AB4">
        <w:tc>
          <w:tcPr>
            <w:tcW w:w="918" w:type="dxa"/>
          </w:tcPr>
          <w:p w14:paraId="19D06145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A304F55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Management and Leadership</w:t>
            </w:r>
          </w:p>
        </w:tc>
      </w:tr>
      <w:tr w:rsidR="0067127A" w:rsidRPr="00941F4A" w14:paraId="2EBF228E" w14:textId="77777777" w:rsidTr="004B7AB4">
        <w:tc>
          <w:tcPr>
            <w:tcW w:w="918" w:type="dxa"/>
          </w:tcPr>
          <w:p w14:paraId="3EDE5CA4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394CE66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Marketing and Consumer Behavio</w:t>
            </w:r>
            <w:r>
              <w:rPr>
                <w:rFonts w:asciiTheme="minorHAnsi" w:hAnsiTheme="minorHAnsi" w:cstheme="minorHAnsi"/>
                <w:b/>
                <w:color w:val="000000"/>
                <w:szCs w:val="20"/>
              </w:rPr>
              <w:t>u</w:t>
            </w: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r</w:t>
            </w:r>
          </w:p>
        </w:tc>
      </w:tr>
      <w:tr w:rsidR="0067127A" w:rsidRPr="00941F4A" w14:paraId="6B1E9AD9" w14:textId="77777777" w:rsidTr="004B7AB4">
        <w:tc>
          <w:tcPr>
            <w:tcW w:w="918" w:type="dxa"/>
          </w:tcPr>
          <w:p w14:paraId="759D730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452E4C1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Business Ethics and CSR</w:t>
            </w:r>
          </w:p>
        </w:tc>
      </w:tr>
      <w:tr w:rsidR="0067127A" w:rsidRPr="00941F4A" w14:paraId="51C25F8A" w14:textId="77777777" w:rsidTr="004B7AB4">
        <w:tc>
          <w:tcPr>
            <w:tcW w:w="918" w:type="dxa"/>
          </w:tcPr>
          <w:p w14:paraId="102775C4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4DD884A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D423CB">
              <w:rPr>
                <w:rFonts w:asciiTheme="minorHAnsi" w:hAnsiTheme="minorHAnsi" w:cstheme="minorHAnsi"/>
                <w:b/>
                <w:color w:val="000000"/>
                <w:szCs w:val="20"/>
              </w:rPr>
              <w:t>Digital Systems, E-marketing and Organizational Dynamics</w:t>
            </w:r>
          </w:p>
        </w:tc>
      </w:tr>
      <w:tr w:rsidR="0067127A" w:rsidRPr="00941F4A" w14:paraId="3CE501AA" w14:textId="77777777" w:rsidTr="004B7AB4">
        <w:tc>
          <w:tcPr>
            <w:tcW w:w="918" w:type="dxa"/>
          </w:tcPr>
          <w:p w14:paraId="28D8171D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4FB6F2F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0"/>
              </w:rPr>
              <w:t>Business Administration</w:t>
            </w:r>
          </w:p>
        </w:tc>
      </w:tr>
      <w:tr w:rsidR="0067127A" w:rsidRPr="00941F4A" w14:paraId="5461505E" w14:textId="77777777" w:rsidTr="004B7AB4">
        <w:tc>
          <w:tcPr>
            <w:tcW w:w="918" w:type="dxa"/>
          </w:tcPr>
          <w:p w14:paraId="387DBB5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A87BCC3" w14:textId="77777777" w:rsidR="0067127A" w:rsidRDefault="0067127A" w:rsidP="004B7AB4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AA7C4D">
              <w:rPr>
                <w:rFonts w:asciiTheme="minorHAnsi" w:hAnsiTheme="minorHAnsi" w:cstheme="minorHAnsi"/>
                <w:b/>
                <w:color w:val="000000"/>
                <w:szCs w:val="20"/>
              </w:rPr>
              <w:t>Knowledge Economy</w:t>
            </w:r>
          </w:p>
        </w:tc>
      </w:tr>
      <w:tr w:rsidR="0067127A" w:rsidRPr="00941F4A" w14:paraId="49862E45" w14:textId="77777777" w:rsidTr="004B7AB4">
        <w:trPr>
          <w:trHeight w:val="311"/>
        </w:trPr>
        <w:tc>
          <w:tcPr>
            <w:tcW w:w="918" w:type="dxa"/>
          </w:tcPr>
          <w:p w14:paraId="34550396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C775860" w14:textId="77777777" w:rsidR="0067127A" w:rsidRPr="00AA7C4D" w:rsidRDefault="0067127A" w:rsidP="004B7AB4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0"/>
              </w:rPr>
              <w:t>Challenges of Project M</w:t>
            </w:r>
            <w:r w:rsidRPr="00AA7C4D">
              <w:rPr>
                <w:rFonts w:asciiTheme="minorHAnsi" w:hAnsiTheme="minorHAnsi" w:cstheme="minorHAnsi"/>
                <w:b/>
                <w:color w:val="000000"/>
                <w:szCs w:val="20"/>
              </w:rPr>
              <w:t>anagement</w:t>
            </w:r>
          </w:p>
        </w:tc>
      </w:tr>
      <w:tr w:rsidR="0067127A" w:rsidRPr="00941F4A" w14:paraId="0A2D49BD" w14:textId="77777777" w:rsidTr="004B7AB4">
        <w:trPr>
          <w:trHeight w:val="241"/>
        </w:trPr>
        <w:tc>
          <w:tcPr>
            <w:tcW w:w="918" w:type="dxa"/>
          </w:tcPr>
          <w:p w14:paraId="3BA9ED46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10078F7" w14:textId="77777777" w:rsidR="0067127A" w:rsidRDefault="0067127A" w:rsidP="004B7AB4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D423CB">
              <w:rPr>
                <w:rFonts w:asciiTheme="minorHAnsi" w:hAnsiTheme="minorHAnsi" w:cstheme="minorHAnsi"/>
                <w:b/>
                <w:color w:val="000000"/>
                <w:szCs w:val="20"/>
              </w:rPr>
              <w:t>Towards Sustainable Public Organizations</w:t>
            </w:r>
          </w:p>
        </w:tc>
      </w:tr>
    </w:tbl>
    <w:p w14:paraId="127E3FFA" w14:textId="77777777" w:rsidR="0067127A" w:rsidRPr="00941F4A" w:rsidRDefault="0067127A" w:rsidP="0067127A">
      <w:pPr>
        <w:rPr>
          <w:rFonts w:asciiTheme="minorHAnsi" w:hAnsiTheme="minorHAnsi" w:cstheme="minorHAnsi"/>
          <w:b/>
          <w:szCs w:val="20"/>
        </w:rPr>
      </w:pPr>
    </w:p>
    <w:p w14:paraId="10691D7C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2B9CD259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3A3E71EE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08A589E3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51A77572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32B6513E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1757909E" w14:textId="77777777" w:rsidR="0067127A" w:rsidRPr="00214946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1553AFC1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  <w:r w:rsidRPr="00214946">
        <w:rPr>
          <w:rFonts w:asciiTheme="minorHAnsi" w:hAnsiTheme="minorHAnsi"/>
          <w:b/>
          <w:sz w:val="22"/>
          <w:szCs w:val="22"/>
        </w:rPr>
        <w:t>Where did you find out about our conference?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FF0080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67127A" w:rsidRPr="00214946" w14:paraId="3A25FCEF" w14:textId="77777777" w:rsidTr="004B7AB4">
        <w:tc>
          <w:tcPr>
            <w:tcW w:w="675" w:type="dxa"/>
          </w:tcPr>
          <w:p w14:paraId="468A34FD" w14:textId="77777777" w:rsidR="0067127A" w:rsidRPr="00214946" w:rsidRDefault="0067127A" w:rsidP="004B7AB4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F1F9864" w14:textId="77777777" w:rsidR="0067127A" w:rsidRPr="00A52571" w:rsidRDefault="0067127A" w:rsidP="004B7AB4">
            <w:r>
              <w:rPr>
                <w:rFonts w:asciiTheme="minorHAnsi" w:hAnsiTheme="minorHAnsi"/>
                <w:sz w:val="22"/>
                <w:szCs w:val="22"/>
              </w:rPr>
              <w:t>1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>rom last editions participants</w:t>
            </w:r>
          </w:p>
        </w:tc>
      </w:tr>
      <w:tr w:rsidR="0067127A" w:rsidRPr="00214946" w14:paraId="6EDE0BCD" w14:textId="77777777" w:rsidTr="004B7AB4">
        <w:tc>
          <w:tcPr>
            <w:tcW w:w="675" w:type="dxa"/>
          </w:tcPr>
          <w:p w14:paraId="5E653709" w14:textId="77777777" w:rsidR="0067127A" w:rsidRPr="00214946" w:rsidRDefault="0067127A" w:rsidP="004B7AB4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BFD48C8" w14:textId="77777777" w:rsidR="0067127A" w:rsidRPr="00A52571" w:rsidRDefault="0067127A" w:rsidP="004B7AB4">
            <w:r>
              <w:rPr>
                <w:rFonts w:asciiTheme="minorHAnsi" w:hAnsiTheme="minorHAnsi"/>
                <w:sz w:val="22"/>
                <w:szCs w:val="22"/>
              </w:rPr>
              <w:t>2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>rom other acquaintances</w:t>
            </w:r>
          </w:p>
        </w:tc>
      </w:tr>
      <w:tr w:rsidR="0067127A" w:rsidRPr="00214946" w14:paraId="2D4F6A93" w14:textId="77777777" w:rsidTr="004B7AB4">
        <w:tc>
          <w:tcPr>
            <w:tcW w:w="675" w:type="dxa"/>
          </w:tcPr>
          <w:p w14:paraId="5777AE15" w14:textId="77777777" w:rsidR="0067127A" w:rsidRPr="00214946" w:rsidRDefault="0067127A" w:rsidP="004B7AB4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55E4A26" w14:textId="77777777" w:rsidR="0067127A" w:rsidRPr="00A52571" w:rsidRDefault="0067127A" w:rsidP="004B7AB4">
            <w:r>
              <w:rPr>
                <w:rFonts w:asciiTheme="minorHAnsi" w:hAnsiTheme="minorHAnsi"/>
                <w:sz w:val="22"/>
                <w:szCs w:val="22"/>
              </w:rPr>
              <w:t>3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 xml:space="preserve">rom Conference Alerts                     </w:t>
            </w:r>
          </w:p>
        </w:tc>
      </w:tr>
      <w:tr w:rsidR="0067127A" w:rsidRPr="00214946" w14:paraId="5A296F82" w14:textId="77777777" w:rsidTr="004B7AB4">
        <w:tc>
          <w:tcPr>
            <w:tcW w:w="675" w:type="dxa"/>
          </w:tcPr>
          <w:p w14:paraId="5AB849EA" w14:textId="77777777" w:rsidR="0067127A" w:rsidRPr="00214946" w:rsidRDefault="0067127A" w:rsidP="004B7AB4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AF87EE8" w14:textId="77777777" w:rsidR="0067127A" w:rsidRPr="00A52571" w:rsidRDefault="0067127A" w:rsidP="004B7AB4">
            <w:pPr>
              <w:rPr>
                <w:b/>
                <w:u w:val="single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 xml:space="preserve">rom the Call for Papers that I received by email from organizers     </w:t>
            </w:r>
          </w:p>
        </w:tc>
      </w:tr>
      <w:tr w:rsidR="0067127A" w:rsidRPr="00214946" w14:paraId="4C5770EB" w14:textId="77777777" w:rsidTr="004B7AB4">
        <w:tc>
          <w:tcPr>
            <w:tcW w:w="675" w:type="dxa"/>
          </w:tcPr>
          <w:p w14:paraId="02A7B75B" w14:textId="77777777" w:rsidR="0067127A" w:rsidRPr="00214946" w:rsidRDefault="0067127A" w:rsidP="004B7AB4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731CB76" w14:textId="77777777" w:rsidR="0067127A" w:rsidRDefault="0067127A" w:rsidP="004B7AB4">
            <w:r>
              <w:rPr>
                <w:rFonts w:asciiTheme="minorHAnsi" w:hAnsiTheme="minorHAnsi"/>
                <w:sz w:val="22"/>
                <w:szCs w:val="22"/>
              </w:rPr>
              <w:t>5. O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>ther (please detail)......................................................</w:t>
            </w:r>
          </w:p>
        </w:tc>
      </w:tr>
    </w:tbl>
    <w:p w14:paraId="5193CC4C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2E1173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6E7B5617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Before submitting, please make sure that</w:t>
      </w:r>
    </w:p>
    <w:p w14:paraId="0CA28FAB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submitted paper does not include the name of the author(s) or other identification information, according with the submission requirements. </w:t>
      </w:r>
    </w:p>
    <w:p w14:paraId="536E4865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</w:t>
      </w:r>
      <w:r w:rsidRPr="00D00DAA">
        <w:rPr>
          <w:rFonts w:eastAsia="Times New Roman"/>
          <w:lang w:val="en-US"/>
        </w:rPr>
        <w:t xml:space="preserve">originality and copyright form is also submitted with the paper and this submission form. </w:t>
      </w:r>
    </w:p>
    <w:p w14:paraId="48DC2A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149DD61" w14:textId="77777777" w:rsidR="0067127A" w:rsidRPr="00214946" w:rsidRDefault="0067127A" w:rsidP="0067127A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3324"/>
        <w:gridCol w:w="944"/>
        <w:gridCol w:w="3532"/>
      </w:tblGrid>
      <w:tr w:rsidR="0067127A" w:rsidRPr="00214946" w14:paraId="10BD651D" w14:textId="77777777" w:rsidTr="004B7AB4">
        <w:trPr>
          <w:trHeight w:val="462"/>
        </w:trPr>
        <w:tc>
          <w:tcPr>
            <w:tcW w:w="1220" w:type="dxa"/>
            <w:vAlign w:val="center"/>
          </w:tcPr>
          <w:p w14:paraId="49BEA974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277B177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14:paraId="34DFF268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14:paraId="0E6340E6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4CDCCD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DCFD0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3889D2BD" w14:textId="77777777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9A7F6E">
        <w:rPr>
          <w:rFonts w:asciiTheme="minorHAnsi" w:hAnsiTheme="minorHAnsi"/>
          <w:b/>
          <w:sz w:val="18"/>
          <w:szCs w:val="18"/>
        </w:rPr>
        <w:t>Note that in case of multiple authorship, the correspo</w:t>
      </w:r>
      <w:r w:rsidRPr="0083668A">
        <w:rPr>
          <w:rFonts w:asciiTheme="minorHAnsi" w:hAnsiTheme="minorHAnsi"/>
          <w:b/>
          <w:sz w:val="18"/>
          <w:szCs w:val="18"/>
        </w:rPr>
        <w:t xml:space="preserve">nding author is the one filling in the forms and signing them representing all the other authors. </w:t>
      </w:r>
    </w:p>
    <w:p w14:paraId="1A667215" w14:textId="52974B59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83668A">
        <w:rPr>
          <w:rFonts w:asciiTheme="minorHAnsi" w:hAnsiTheme="minorHAnsi"/>
          <w:b/>
          <w:sz w:val="18"/>
          <w:szCs w:val="18"/>
        </w:rPr>
        <w:t xml:space="preserve">An author may present maximum </w:t>
      </w:r>
      <w:r w:rsidR="009706DF">
        <w:rPr>
          <w:rFonts w:asciiTheme="minorHAnsi" w:hAnsiTheme="minorHAnsi"/>
          <w:b/>
          <w:sz w:val="18"/>
          <w:szCs w:val="18"/>
        </w:rPr>
        <w:t xml:space="preserve">3 </w:t>
      </w:r>
      <w:r w:rsidRPr="0083668A">
        <w:rPr>
          <w:rFonts w:asciiTheme="minorHAnsi" w:hAnsiTheme="minorHAnsi"/>
          <w:b/>
          <w:sz w:val="18"/>
          <w:szCs w:val="18"/>
        </w:rPr>
        <w:t xml:space="preserve">papers. </w:t>
      </w:r>
    </w:p>
    <w:p w14:paraId="13AD44AC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79302591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26306" w14:textId="77777777" w:rsidR="00707FD9" w:rsidRDefault="00707FD9" w:rsidP="00031013">
      <w:r>
        <w:separator/>
      </w:r>
    </w:p>
  </w:endnote>
  <w:endnote w:type="continuationSeparator" w:id="0">
    <w:p w14:paraId="11067D8C" w14:textId="77777777" w:rsidR="00707FD9" w:rsidRDefault="00707FD9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4C2D9" w14:textId="77777777" w:rsidR="00707FD9" w:rsidRDefault="00707FD9" w:rsidP="00031013">
      <w:r>
        <w:separator/>
      </w:r>
    </w:p>
  </w:footnote>
  <w:footnote w:type="continuationSeparator" w:id="0">
    <w:p w14:paraId="7AD17D33" w14:textId="77777777" w:rsidR="00707FD9" w:rsidRDefault="00707FD9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rQUAPxAjBSwAAAA="/>
  </w:docVars>
  <w:rsids>
    <w:rsidRoot w:val="003F19BF"/>
    <w:rsid w:val="00031013"/>
    <w:rsid w:val="0006483C"/>
    <w:rsid w:val="0009433D"/>
    <w:rsid w:val="000D6BE2"/>
    <w:rsid w:val="00134487"/>
    <w:rsid w:val="00147064"/>
    <w:rsid w:val="00194888"/>
    <w:rsid w:val="001B56AB"/>
    <w:rsid w:val="00210756"/>
    <w:rsid w:val="00214946"/>
    <w:rsid w:val="002B7D2B"/>
    <w:rsid w:val="00302577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633F"/>
    <w:rsid w:val="005A33A4"/>
    <w:rsid w:val="005B5E2E"/>
    <w:rsid w:val="005D5439"/>
    <w:rsid w:val="005E0F08"/>
    <w:rsid w:val="0061414C"/>
    <w:rsid w:val="00624086"/>
    <w:rsid w:val="0067127A"/>
    <w:rsid w:val="006818ED"/>
    <w:rsid w:val="006B4E7B"/>
    <w:rsid w:val="006C7C8E"/>
    <w:rsid w:val="006F5CD7"/>
    <w:rsid w:val="00707FD9"/>
    <w:rsid w:val="00727AB1"/>
    <w:rsid w:val="00741507"/>
    <w:rsid w:val="007A306B"/>
    <w:rsid w:val="007A6750"/>
    <w:rsid w:val="00850FEF"/>
    <w:rsid w:val="00867E23"/>
    <w:rsid w:val="0090318F"/>
    <w:rsid w:val="00916B0E"/>
    <w:rsid w:val="00941F4A"/>
    <w:rsid w:val="009706DF"/>
    <w:rsid w:val="00A04FE2"/>
    <w:rsid w:val="00A14918"/>
    <w:rsid w:val="00A23E2E"/>
    <w:rsid w:val="00A31F14"/>
    <w:rsid w:val="00A33CD6"/>
    <w:rsid w:val="00A83DCD"/>
    <w:rsid w:val="00AA7C4D"/>
    <w:rsid w:val="00AB4848"/>
    <w:rsid w:val="00AF34D6"/>
    <w:rsid w:val="00B06518"/>
    <w:rsid w:val="00B12BAA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86749"/>
    <w:rsid w:val="00C86DB8"/>
    <w:rsid w:val="00C91A9E"/>
    <w:rsid w:val="00CB1C4A"/>
    <w:rsid w:val="00CD31E0"/>
    <w:rsid w:val="00CE3558"/>
    <w:rsid w:val="00D122D8"/>
    <w:rsid w:val="00D423CB"/>
    <w:rsid w:val="00E059D0"/>
    <w:rsid w:val="00E44875"/>
    <w:rsid w:val="00E72182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lexandra</cp:lastModifiedBy>
  <cp:revision>2</cp:revision>
  <dcterms:created xsi:type="dcterms:W3CDTF">2018-03-02T08:13:00Z</dcterms:created>
  <dcterms:modified xsi:type="dcterms:W3CDTF">2018-03-02T08:13:00Z</dcterms:modified>
</cp:coreProperties>
</file>